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frog is crossing a river. The river is divided into some number of units, and at each unit, there may or may not exist a stone. The frog can jump on a stone, but it must not jump into the water.</w:t>
      </w:r>
    </w:p>
    <w:p>
      <w:pPr>
        <w:pStyle w:val="BodyText"/>
      </w:pPr>
      <w:r>
        <w:t xml:space="preserve">Given a list of</w:t>
      </w:r>
      <w:r>
        <w:t xml:space="preserve"> </w:t>
      </w:r>
      <w:r>
        <w:rPr>
          <w:rStyle w:val="VerbatimChar"/>
        </w:rPr>
        <w:t xml:space="preserve">stones</w:t>
      </w:r>
      <w:r>
        <w:t xml:space="preserve"> positions (in units) in sorted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, determine if the frog can cross the river by landing on the last stone. Initially, the frog is on the first stone and assumes the first jump must b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unit.</w:t>
      </w:r>
    </w:p>
    <w:p>
      <w:pPr>
        <w:pStyle w:val="BodyText"/>
      </w:pPr>
      <w:r>
        <w:t xml:space="preserve">If the frog's last jump wa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units, its next jump must be either</w:t>
      </w:r>
      <w:r>
        <w:t xml:space="preserve"> </w:t>
      </w:r>
      <w:r>
        <w:rPr>
          <w:rStyle w:val="VerbatimChar"/>
        </w:rPr>
        <w:t xml:space="preserve">k - 1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k + 1</w:t>
      </w:r>
      <w:r>
        <w:t xml:space="preserve"> </w:t>
      </w:r>
      <w:r>
        <w:t xml:space="preserve">units. The frog can only jump in the forward direc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ones = [0,1,3,5,6,8,12,17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frog can jump to the last stone by jumping 1 unit to the 2nd stone, then 2 units to the 3rd stone, then 2 units to the 4th stone, then 3 units to the 6th stone, 4 units to the 7th stone, and 5 units to the 8th ston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ones = [0,1,2,3,4,8,9,11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way to jump to the last stone as the gap between the 5th and 6th stone is too larg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stones.length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one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ones[0] == 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ones</w:t>
      </w:r>
      <w:r>
        <w:t xml:space="preserve"> is sorted in a strictly increasing 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3Z</dcterms:created>
  <dcterms:modified xsi:type="dcterms:W3CDTF">2024-03-25T1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